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80104分页的处理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04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分页的处理"/>
      <w:r>
        <w:t xml:space="preserve">分页的处理</w:t>
      </w:r>
      <w:bookmarkEnd w:id="21"/>
    </w:p>
    <w:p>
      <w:pPr>
        <w:pStyle w:val="Heading2"/>
      </w:pPr>
      <w:bookmarkStart w:id="22" w:name="为何需要分页处理"/>
      <w:r>
        <w:t xml:space="preserve">为何需要分页处理</w:t>
      </w:r>
      <w:bookmarkEnd w:id="22"/>
    </w:p>
    <w:p>
      <w:pPr>
        <w:pStyle w:val="FirstParagraph"/>
      </w:pPr>
      <w:r>
        <w:t xml:space="preserve">由于我的数据来源是热搜词前百名的搜索结果的图书信息，而刚开始没有分页，直接获取信息。每页只有20个数据，所以最后去掉信息不全的，总共才获取了1600条数据。</w:t>
      </w:r>
    </w:p>
    <w:p>
      <w:pPr>
        <w:pStyle w:val="Heading2"/>
      </w:pPr>
      <w:bookmarkStart w:id="23" w:name="分页处理开始"/>
      <w:r>
        <w:t xml:space="preserve">分页处理开始</w:t>
      </w:r>
      <w:bookmarkEnd w:id="23"/>
    </w:p>
    <w:p>
      <w:pPr>
        <w:pStyle w:val="FirstParagraph"/>
      </w:pPr>
      <w:r>
        <w:t xml:space="preserve">我大概先爬取了每个热词搜索首页的总页数信息，然后统计了一下，发现总共有20万左右的书籍信息。而我之前爬取1600条信息就需要一定的时间了。为了能够解析出所有的页面，我本来打算找下一页的链接的，结果发现没有办法分别上一页和下一页的链接，可能会无限循环解析。于是观察获取下一页的链接，发现只要更改一个页数数据就行。我就在获取了页数的情况下去解析每一个页面。</w:t>
      </w:r>
    </w:p>
    <w:p>
      <w:pPr>
        <w:pStyle w:val="Heading2"/>
      </w:pPr>
      <w:bookmarkStart w:id="24" w:name="机器的强大"/>
      <w:r>
        <w:t xml:space="preserve">机器的强大</w:t>
      </w:r>
      <w:bookmarkEnd w:id="24"/>
    </w:p>
    <w:p>
      <w:pPr>
        <w:pStyle w:val="FirstParagraph"/>
      </w:pPr>
      <w:r>
        <w:t xml:space="preserve">之前我抓取的数据也就是能够获取1600条，没想到现在就获得了20万条数据获取的能力。仅仅是加了几行代码。不过也是运行了好久就是，毕竟机器的运算速度和网络带宽是有限的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7d67e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80104分页的处理</dc:title>
  <dc:creator>Ringo Yungpo Kao</dc:creator>
  <cp:keywords/>
  <dcterms:created xsi:type="dcterms:W3CDTF">2018-01-12T02:52:03Z</dcterms:created>
  <dcterms:modified xsi:type="dcterms:W3CDTF">2018-01-12T02:52:03Z</dcterms:modified>
</cp:coreProperties>
</file>